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0BADA" w14:textId="77777777" w:rsidR="00E21F74" w:rsidRDefault="00E21F74">
      <w:pPr>
        <w:rPr>
          <w:sz w:val="40"/>
          <w:szCs w:val="40"/>
        </w:rPr>
      </w:pPr>
    </w:p>
    <w:tbl>
      <w:tblPr>
        <w:tblW w:w="99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921"/>
        <w:gridCol w:w="8069"/>
      </w:tblGrid>
      <w:tr w:rsidR="00E21F74" w:rsidRPr="00CE2EE1" w14:paraId="5C07BBC0" w14:textId="77777777" w:rsidTr="00390113">
        <w:trPr>
          <w:trHeight w:val="508"/>
        </w:trPr>
        <w:tc>
          <w:tcPr>
            <w:tcW w:w="1921" w:type="dxa"/>
            <w:shd w:val="clear" w:color="auto" w:fill="auto"/>
          </w:tcPr>
          <w:p w14:paraId="456D8E5C" w14:textId="77777777" w:rsidR="00E21F74" w:rsidRPr="00CE2EE1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bookmarkStart w:id="0" w:name="_Hlk192235662"/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8069" w:type="dxa"/>
            <w:shd w:val="clear" w:color="auto" w:fill="auto"/>
            <w:vAlign w:val="center"/>
          </w:tcPr>
          <w:p w14:paraId="16FB4986" w14:textId="77777777" w:rsidR="00E21F74" w:rsidRDefault="00E21F74" w:rsidP="00884584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</w:pPr>
            <w:r w:rsidRPr="0007077C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07077C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07077C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07077C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414054F3" w14:textId="77777777" w:rsidR="00E21F74" w:rsidRPr="00294B52" w:rsidRDefault="00E21F74" w:rsidP="00884584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E21F74" w:rsidRPr="00CE2EE1" w14:paraId="0147F14F" w14:textId="77777777" w:rsidTr="00390113">
        <w:trPr>
          <w:trHeight w:val="508"/>
        </w:trPr>
        <w:tc>
          <w:tcPr>
            <w:tcW w:w="1921" w:type="dxa"/>
            <w:shd w:val="clear" w:color="auto" w:fill="auto"/>
          </w:tcPr>
          <w:p w14:paraId="2FBAADE9" w14:textId="77777777" w:rsidR="00E21F74" w:rsidRPr="00CE2EE1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8069" w:type="dxa"/>
            <w:shd w:val="clear" w:color="auto" w:fill="auto"/>
            <w:vAlign w:val="center"/>
          </w:tcPr>
          <w:p w14:paraId="27AE9279" w14:textId="77777777" w:rsidR="00E21F74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>
              <w:rPr>
                <w:rFonts w:eastAsia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>
              <w:rPr>
                <w:rFonts w:eastAsia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6F35E2BA" w14:textId="77777777" w:rsidR="00E21F74" w:rsidRPr="00332DE7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eastAsia="zh-CN"/>
              </w:rPr>
            </w:pPr>
            <w:r w:rsidRPr="0007077C">
              <w:rPr>
                <w:rFonts w:eastAsia="Arial" w:cs="Arial"/>
                <w:sz w:val="28"/>
                <w:szCs w:val="28"/>
                <w:lang w:eastAsia="zh-CN"/>
              </w:rPr>
              <w:t>Junior Statistician</w:t>
            </w:r>
          </w:p>
        </w:tc>
      </w:tr>
      <w:tr w:rsidR="00E21F74" w:rsidRPr="00CE2EE1" w14:paraId="25C744CD" w14:textId="77777777" w:rsidTr="00390113">
        <w:trPr>
          <w:trHeight w:val="202"/>
        </w:trPr>
        <w:tc>
          <w:tcPr>
            <w:tcW w:w="1921" w:type="dxa"/>
            <w:shd w:val="clear" w:color="auto" w:fill="auto"/>
            <w:vAlign w:val="center"/>
          </w:tcPr>
          <w:p w14:paraId="4001215E" w14:textId="77777777" w:rsidR="00E21F74" w:rsidRPr="0007077C" w:rsidRDefault="00E21F74" w:rsidP="00884584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8069" w:type="dxa"/>
            <w:shd w:val="clear" w:color="auto" w:fill="auto"/>
            <w:vAlign w:val="center"/>
          </w:tcPr>
          <w:p w14:paraId="0669D970" w14:textId="77777777" w:rsidR="00E21F74" w:rsidRPr="0007077C" w:rsidRDefault="00E21F74" w:rsidP="00884584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E21F74" w:rsidRPr="00CE2EE1" w14:paraId="0E4AA82E" w14:textId="77777777" w:rsidTr="00390113">
        <w:trPr>
          <w:trHeight w:val="490"/>
        </w:trPr>
        <w:tc>
          <w:tcPr>
            <w:tcW w:w="1921" w:type="dxa"/>
            <w:shd w:val="clear" w:color="auto" w:fill="auto"/>
          </w:tcPr>
          <w:p w14:paraId="68A73F44" w14:textId="77777777" w:rsidR="00E21F74" w:rsidRPr="00CE2EE1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8069" w:type="dxa"/>
            <w:shd w:val="clear" w:color="auto" w:fill="auto"/>
            <w:vAlign w:val="center"/>
          </w:tcPr>
          <w:p w14:paraId="733308E3" w14:textId="77777777" w:rsidR="00E21F74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>
              <w:rPr>
                <w:rFonts w:eastAsia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>
              <w:rPr>
                <w:rFonts w:eastAsia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07E8EFF8" w14:textId="77777777" w:rsidR="00E21F74" w:rsidRPr="00CE2EE1" w:rsidRDefault="00E21F74" w:rsidP="00884584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>
              <w:rPr>
                <w:rFonts w:eastAsia="Arial" w:cs="Arial"/>
                <w:sz w:val="28"/>
                <w:szCs w:val="28"/>
                <w:lang w:val="en-GB" w:eastAsia="zh-CN"/>
              </w:rPr>
              <w:t>S</w:t>
            </w:r>
            <w:r w:rsidRPr="0007077C">
              <w:rPr>
                <w:rFonts w:eastAsia="Arial" w:cs="Arial"/>
                <w:sz w:val="28"/>
                <w:szCs w:val="28"/>
                <w:lang w:val="en-GB" w:eastAsia="zh-CN"/>
              </w:rPr>
              <w:t xml:space="preserve">enior </w:t>
            </w:r>
            <w:r>
              <w:rPr>
                <w:rFonts w:eastAsia="Arial" w:cs="Arial"/>
                <w:sz w:val="28"/>
                <w:szCs w:val="28"/>
                <w:lang w:val="en-GB" w:eastAsia="zh-CN"/>
              </w:rPr>
              <w:t>S</w:t>
            </w:r>
            <w:r w:rsidRPr="0007077C">
              <w:rPr>
                <w:rFonts w:eastAsia="Arial" w:cs="Arial"/>
                <w:sz w:val="28"/>
                <w:szCs w:val="28"/>
                <w:lang w:val="en-GB" w:eastAsia="zh-CN"/>
              </w:rPr>
              <w:t>tatistician</w:t>
            </w:r>
          </w:p>
        </w:tc>
      </w:tr>
      <w:tr w:rsidR="00E21F74" w:rsidRPr="00CE2EE1" w14:paraId="6687A7BD" w14:textId="77777777" w:rsidTr="00390113">
        <w:trPr>
          <w:trHeight w:val="432"/>
        </w:trPr>
        <w:tc>
          <w:tcPr>
            <w:tcW w:w="1921" w:type="dxa"/>
            <w:shd w:val="clear" w:color="auto" w:fill="auto"/>
          </w:tcPr>
          <w:p w14:paraId="6122B132" w14:textId="77777777" w:rsidR="00E21F74" w:rsidRPr="00CE2EE1" w:rsidRDefault="00E21F74" w:rsidP="00884584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8069" w:type="dxa"/>
            <w:shd w:val="clear" w:color="auto" w:fill="auto"/>
            <w:vAlign w:val="center"/>
          </w:tcPr>
          <w:p w14:paraId="0AF4A5C2" w14:textId="77777777" w:rsidR="00E21F74" w:rsidRPr="00CE2EE1" w:rsidRDefault="00E21F74" w:rsidP="00884584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E21F74" w:rsidRPr="00CE2EE1" w14:paraId="66B7CFBC" w14:textId="77777777" w:rsidTr="00390113">
        <w:trPr>
          <w:trHeight w:val="432"/>
        </w:trPr>
        <w:tc>
          <w:tcPr>
            <w:tcW w:w="1921" w:type="dxa"/>
            <w:shd w:val="clear" w:color="auto" w:fill="auto"/>
          </w:tcPr>
          <w:p w14:paraId="7D3AFA90" w14:textId="77777777" w:rsidR="00E21F74" w:rsidRPr="00CE2EE1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8069" w:type="dxa"/>
            <w:shd w:val="clear" w:color="auto" w:fill="auto"/>
            <w:vAlign w:val="center"/>
          </w:tcPr>
          <w:p w14:paraId="5AAB5EA5" w14:textId="77777777" w:rsidR="00E21F74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>
              <w:rPr>
                <w:rFonts w:eastAsia="Arial" w:cs="Arial"/>
                <w:sz w:val="28"/>
                <w:szCs w:val="28"/>
                <w:lang w:val="en-GB" w:eastAsia="zh-CN"/>
              </w:rPr>
              <w:t>Anna Zaremba</w:t>
            </w:r>
          </w:p>
          <w:p w14:paraId="7B5AD55A" w14:textId="77777777" w:rsidR="00E21F74" w:rsidRPr="00CE2EE1" w:rsidRDefault="00E21F74" w:rsidP="00884584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>
              <w:rPr>
                <w:rFonts w:eastAsia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bookmarkEnd w:id="0"/>
    </w:tbl>
    <w:p w14:paraId="04B30670" w14:textId="630AAA76" w:rsidR="00777220" w:rsidRDefault="00154366">
      <w:r>
        <w:br w:type="page"/>
      </w:r>
    </w:p>
    <w:p w14:paraId="5069FB20" w14:textId="77777777" w:rsidR="00467BC9" w:rsidRDefault="00154366">
      <w:pPr>
        <w:pStyle w:val="Compact"/>
        <w:numPr>
          <w:ilvl w:val="0"/>
          <w:numId w:val="15"/>
        </w:numPr>
      </w:pPr>
      <w:r>
        <w:lastRenderedPageBreak/>
        <w:t>Import demographic and laboratory data as dataframes:</w:t>
      </w:r>
    </w:p>
    <w:p w14:paraId="0CD3CDF3" w14:textId="77777777" w:rsidR="00467BC9" w:rsidRDefault="00154366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Consortium/submissions-pilot3-adam-to-fda/main/m5/datasets/rconsortiumpilot3/tabulations/sdtm/"</w:t>
      </w:r>
      <w:r>
        <w:br/>
      </w:r>
      <w:r>
        <w:br/>
      </w:r>
      <w:r>
        <w:rPr>
          <w:rStyle w:val="CommentTok"/>
        </w:rPr>
        <w:t># Read the DM data from public github</w:t>
      </w:r>
      <w:r>
        <w:br/>
      </w:r>
      <w:r>
        <w:rPr>
          <w:rStyle w:val="NormalTok"/>
        </w:rPr>
        <w:t xml:space="preserve">dm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dm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e_raw</w:t>
      </w:r>
      <w:r>
        <w:rPr>
          <w:rStyle w:val="NormalTok"/>
        </w:rPr>
        <w:t>(dm_url))</w:t>
      </w:r>
      <w:r>
        <w:br/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OT USA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USUBJID)</w:t>
      </w:r>
      <w:r>
        <w:br/>
      </w:r>
      <w:r>
        <w:br/>
      </w:r>
      <w:r>
        <w:br/>
      </w:r>
      <w:r>
        <w:rPr>
          <w:rStyle w:val="CommentTok"/>
        </w:rPr>
        <w:t># Read the LB data from public github</w:t>
      </w:r>
      <w:r>
        <w:br/>
      </w:r>
      <w:r>
        <w:rPr>
          <w:rStyle w:val="NormalTok"/>
        </w:rPr>
        <w:t xml:space="preserve">lb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lb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e_raw</w:t>
      </w:r>
      <w:r>
        <w:rPr>
          <w:rStyle w:val="NormalTok"/>
        </w:rPr>
        <w:t>(lb_url))</w:t>
      </w:r>
      <w:r>
        <w:br/>
      </w:r>
      <w:r>
        <w:br/>
      </w:r>
      <w:r>
        <w:rPr>
          <w:rStyle w:val="NormalTok"/>
        </w:rPr>
        <w:t xml:space="preserve">lb_data  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USUBJID, LBSEQ)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url, dm_url, lb_url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dm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4909628" w14:textId="77777777" w:rsidR="00467BC9" w:rsidRDefault="00154366">
      <w:pPr>
        <w:pStyle w:val="SourceCode"/>
      </w:pPr>
      <w:r>
        <w:rPr>
          <w:rStyle w:val="VerbatimChar"/>
        </w:rPr>
        <w:t>## The data is a data frame.</w:t>
      </w:r>
    </w:p>
    <w:p w14:paraId="29DD3CD2" w14:textId="77777777" w:rsidR="00467BC9" w:rsidRDefault="00154366">
      <w:pPr>
        <w:pStyle w:val="SourceCode"/>
      </w:pPr>
      <w:r>
        <w:rPr>
          <w:rStyle w:val="VerbatimChar"/>
        </w:rPr>
        <w:t>## # A tibble: 6 × 25</w:t>
      </w:r>
      <w:r>
        <w:br/>
      </w:r>
      <w:r>
        <w:rPr>
          <w:rStyle w:val="VerbatimChar"/>
        </w:rPr>
        <w:t>##   STUDYID      DOMAIN USUBJID   SUBJID RFSTDTC RFENDTC RFXSTDTC RFXENDTC RFICDTC</w:t>
      </w:r>
      <w:r>
        <w:br/>
      </w:r>
      <w:r>
        <w:rPr>
          <w:rStyle w:val="VerbatimChar"/>
        </w:rPr>
        <w:t xml:space="preserve">##   &lt;chr&gt;        &lt;chr&gt;  &lt;chr&gt;     &lt;chr&gt;  &lt;chr&gt;   &lt;chr&gt;   &lt;chr&gt;    &lt;chr&gt;    &lt;chr&gt;  </w:t>
      </w:r>
      <w:r>
        <w:br/>
      </w:r>
      <w:r>
        <w:rPr>
          <w:rStyle w:val="VerbatimChar"/>
        </w:rPr>
        <w:t xml:space="preserve">## 1 CDISCPILOT01 DM     01-701-1… 10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 2014-0… 2014-0… 2014-03… 2014-03… ""     </w:t>
      </w:r>
      <w:r>
        <w:br/>
      </w:r>
      <w:r>
        <w:rPr>
          <w:rStyle w:val="VerbatimChar"/>
        </w:rPr>
        <w:t xml:space="preserve">## 5 CDISCPILOT01 DM     01-701-1… 1034   2014-0… 2014-1… 2014-07… 2014-12… </w:t>
      </w:r>
      <w:r>
        <w:rPr>
          <w:rStyle w:val="VerbatimChar"/>
        </w:rPr>
        <w:lastRenderedPageBreak/>
        <w:t xml:space="preserve">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>## # ℹ 16 more variables: RFPENDTC &lt;chr&gt;, DTHDTC &lt;chr&gt;, DTHFL &lt;chr&gt;, SITEID &lt;chr&gt;,</w:t>
      </w:r>
      <w:r>
        <w:br/>
      </w:r>
      <w:r>
        <w:rPr>
          <w:rStyle w:val="VerbatimChar"/>
        </w:rPr>
        <w:t>## #   AGE &lt;dbl&gt;, AGEU &lt;chr&gt;, SEX &lt;chr&gt;, RACE &lt;chr&gt;, ETHNIC &lt;chr&gt;, ARMCD &lt;chr&gt;,</w:t>
      </w:r>
      <w:r>
        <w:br/>
      </w:r>
      <w:r>
        <w:rPr>
          <w:rStyle w:val="VerbatimChar"/>
        </w:rPr>
        <w:t>## #   ARM &lt;chr&gt;, ACTARMCD &lt;chr&gt;, ACTARM &lt;chr&gt;, COUNTRY &lt;fct&gt;, DMDTC &lt;chr&gt;,</w:t>
      </w:r>
      <w:r>
        <w:br/>
      </w:r>
      <w:r>
        <w:rPr>
          <w:rStyle w:val="VerbatimChar"/>
        </w:rPr>
        <w:t>## #   DMDY &lt;dbl&gt;</w:t>
      </w:r>
    </w:p>
    <w:p w14:paraId="27731849" w14:textId="77777777" w:rsidR="00467BC9" w:rsidRDefault="0015436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lb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57773C0" w14:textId="77777777" w:rsidR="00467BC9" w:rsidRDefault="00154366">
      <w:pPr>
        <w:pStyle w:val="SourceCode"/>
      </w:pPr>
      <w:r>
        <w:rPr>
          <w:rStyle w:val="VerbatimChar"/>
        </w:rPr>
        <w:t>## The data is a data frame.</w:t>
      </w:r>
    </w:p>
    <w:p w14:paraId="52A04E50" w14:textId="77777777" w:rsidR="00467BC9" w:rsidRDefault="00154366">
      <w:pPr>
        <w:pStyle w:val="SourceCode"/>
      </w:pPr>
      <w:r>
        <w:rPr>
          <w:rStyle w:val="VerbatimChar"/>
        </w:rPr>
        <w:t>## # A tibble: 6 × 23</w:t>
      </w:r>
      <w:r>
        <w:br/>
      </w:r>
      <w:r>
        <w:rPr>
          <w:rStyle w:val="VerbatimChar"/>
        </w:rPr>
        <w:t>##   STUDYID   DOMAIN USUBJID LBSEQ LBTESTCD LBTEST LBCAT LBORRES LBORRESU LBORNRLO</w:t>
      </w:r>
      <w:r>
        <w:br/>
      </w:r>
      <w:r>
        <w:rPr>
          <w:rStyle w:val="VerbatimChar"/>
        </w:rPr>
        <w:t xml:space="preserve">##   &lt;chr&gt;     &lt;chr&gt;  &lt;chr&gt;   &lt;dbl&gt; &lt;chr&gt;    &lt;chr&gt;  &lt;chr&gt; &lt;chr&gt;   &lt;chr&gt;    &lt;chr&gt;   </w:t>
      </w:r>
      <w:r>
        <w:br/>
      </w:r>
      <w:r>
        <w:rPr>
          <w:rStyle w:val="VerbatimChar"/>
        </w:rPr>
        <w:t xml:space="preserve">## 1 CDISCPIL… LB     01-701…     1 ALB      Album… CHEM… 3.8     g/dL     "3.3"   </w:t>
      </w:r>
      <w:r>
        <w:br/>
      </w:r>
      <w:r>
        <w:rPr>
          <w:rStyle w:val="VerbatimChar"/>
        </w:rPr>
        <w:t xml:space="preserve">## 2 CDISCPIL… LB     01-701…     2 ALP      Alkal… CHEM… 34      U/L      "35"    </w:t>
      </w:r>
      <w:r>
        <w:br/>
      </w:r>
      <w:r>
        <w:rPr>
          <w:rStyle w:val="VerbatimChar"/>
        </w:rPr>
        <w:t xml:space="preserve">## 3 CDISCPIL… LB     01-701…     3 ALT      Alani… CHEM… 27      U/L      "6"     </w:t>
      </w:r>
      <w:r>
        <w:br/>
      </w:r>
      <w:r>
        <w:rPr>
          <w:rStyle w:val="VerbatimChar"/>
        </w:rPr>
        <w:t xml:space="preserve">## 4 CDISCPIL… LB     01-701…     4 ANISO    Aniso… HEMA… 1       NO UNITS ""      </w:t>
      </w:r>
      <w:r>
        <w:br/>
      </w:r>
      <w:r>
        <w:rPr>
          <w:rStyle w:val="VerbatimChar"/>
        </w:rPr>
        <w:t xml:space="preserve">## 5 CDISCPIL… LB     01-701…     5 AST      Aspar… CHEM… 40      U/L      "9"     </w:t>
      </w:r>
      <w:r>
        <w:br/>
      </w:r>
      <w:r>
        <w:rPr>
          <w:rStyle w:val="VerbatimChar"/>
        </w:rPr>
        <w:t xml:space="preserve">## 6 CDISCPIL… LB     01-701…     6 BASO     Basop… HEMA… 0.05    THOU/uL  "0"     </w:t>
      </w:r>
      <w:r>
        <w:br/>
      </w:r>
      <w:r>
        <w:rPr>
          <w:rStyle w:val="VerbatimChar"/>
        </w:rPr>
        <w:t>## # ℹ 13 more variables: LBORNRHI &lt;chr&gt;, LBSTRESC &lt;chr&gt;, LBSTRESN &lt;dbl&gt;,</w:t>
      </w:r>
      <w:r>
        <w:br/>
      </w:r>
      <w:r>
        <w:rPr>
          <w:rStyle w:val="VerbatimChar"/>
        </w:rPr>
        <w:t>## #   LBSTRESU &lt;chr&gt;, LBSTNRLO &lt;dbl&gt;, LBSTNRHI &lt;dbl&gt;, LBNRIND &lt;chr&gt;,</w:t>
      </w:r>
      <w:r>
        <w:br/>
      </w:r>
      <w:r>
        <w:rPr>
          <w:rStyle w:val="VerbatimChar"/>
        </w:rPr>
        <w:t>## #   LBBLFL &lt;chr&gt;, VISITNUM &lt;dbl&gt;, VISIT &lt;chr&gt;, VISITDY &lt;dbl&gt;, LBDTC &lt;chr&gt;,</w:t>
      </w:r>
      <w:r>
        <w:br/>
      </w:r>
      <w:r>
        <w:rPr>
          <w:rStyle w:val="VerbatimChar"/>
        </w:rPr>
        <w:t>## #   LBDY &lt;dbl&gt;</w:t>
      </w:r>
    </w:p>
    <w:p w14:paraId="6AE92A6D" w14:textId="77777777" w:rsidR="00467BC9" w:rsidRDefault="00154366">
      <w:pPr>
        <w:pStyle w:val="Compact"/>
        <w:numPr>
          <w:ilvl w:val="0"/>
          <w:numId w:val="16"/>
        </w:numPr>
      </w:pPr>
      <w:r>
        <w:t>Data integrity checks</w:t>
      </w:r>
    </w:p>
    <w:p w14:paraId="0E0D8FDC" w14:textId="77777777" w:rsidR="00467BC9" w:rsidRDefault="00154366">
      <w:pPr>
        <w:pStyle w:val="FirstParagraph"/>
      </w:pPr>
      <w:r>
        <w:t>2.1. Validate that all 25 variables and 306 rows are intact for demographic data:</w:t>
      </w:r>
    </w:p>
    <w:p w14:paraId="3954B2EE" w14:textId="77777777" w:rsidR="00467BC9" w:rsidRDefault="0015436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306 rows and 25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1611D4C" w14:textId="77777777" w:rsidR="00467BC9" w:rsidRDefault="00154366">
      <w:pPr>
        <w:pStyle w:val="SourceCode"/>
      </w:pPr>
      <w:r>
        <w:rPr>
          <w:rStyle w:val="VerbatimChar"/>
        </w:rPr>
        <w:t>## OK: The dataset has 306 rows and 25 columns, as expected.</w:t>
      </w:r>
    </w:p>
    <w:p w14:paraId="05AD8F01" w14:textId="77777777" w:rsidR="00467BC9" w:rsidRDefault="00154366">
      <w:pPr>
        <w:pStyle w:val="FirstParagraph"/>
      </w:pPr>
      <w:r>
        <w:lastRenderedPageBreak/>
        <w:t>2.2. Validate that all 23 variables and 59580 rows are intact for laboratory data:</w:t>
      </w:r>
    </w:p>
    <w:p w14:paraId="6E53DB26" w14:textId="77777777" w:rsidR="00467BC9" w:rsidRDefault="0015436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958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59580 rows and 23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20B3893" w14:textId="77777777" w:rsidR="00467BC9" w:rsidRDefault="00154366">
      <w:pPr>
        <w:pStyle w:val="SourceCode"/>
      </w:pPr>
      <w:r>
        <w:rPr>
          <w:rStyle w:val="VerbatimChar"/>
        </w:rPr>
        <w:t>## OK: The dataset has 59580 rows and 23 columns, as expected.</w:t>
      </w:r>
    </w:p>
    <w:p w14:paraId="23862C0E" w14:textId="77777777" w:rsidR="00467BC9" w:rsidRDefault="00154366">
      <w:pPr>
        <w:pStyle w:val="FirstParagraph"/>
      </w:pPr>
      <w:r>
        <w:t>2.3. Validate that the join between demographic and laboratory data is successful:</w:t>
      </w:r>
    </w:p>
    <w:p w14:paraId="6D54E7F4" w14:textId="77777777" w:rsidR="00467BC9" w:rsidRDefault="00154366">
      <w:pPr>
        <w:pStyle w:val="SourceCode"/>
      </w:pPr>
      <w:r>
        <w:rPr>
          <w:rStyle w:val="CommentTok"/>
        </w:rPr>
        <w:t># Merge demographic and laborator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, </w:t>
      </w:r>
      <w:r>
        <w:rPr>
          <w:rStyle w:val="SpecialCharTok"/>
        </w:rPr>
        <w:t>-</w:t>
      </w:r>
      <w:r>
        <w:rPr>
          <w:rStyle w:val="NormalTok"/>
        </w:rPr>
        <w:t xml:space="preserve">SUBJID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UBJID"</w:t>
      </w:r>
      <w:r>
        <w:rPr>
          <w:rStyle w:val="NormalTok"/>
        </w:rPr>
        <w:t xml:space="preserve">, </w:t>
      </w:r>
      <w:r>
        <w:rPr>
          <w:rStyle w:val="StringTok"/>
        </w:rPr>
        <w:t>"STUDYI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RM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 xml:space="preserve">)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if join is corr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un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D5377CB" w14:textId="77777777" w:rsidR="00467BC9" w:rsidRDefault="00154366">
      <w:pPr>
        <w:pStyle w:val="SourceCode"/>
      </w:pPr>
      <w:r>
        <w:rPr>
          <w:rStyle w:val="VerbatimChar"/>
        </w:rPr>
        <w:t>## The join was successful.</w:t>
      </w:r>
    </w:p>
    <w:p w14:paraId="3627A633" w14:textId="77777777" w:rsidR="00467BC9" w:rsidRDefault="00154366">
      <w:pPr>
        <w:pStyle w:val="Compact"/>
        <w:numPr>
          <w:ilvl w:val="0"/>
          <w:numId w:val="17"/>
        </w:numPr>
      </w:pPr>
      <w:r>
        <w:t>Data cleaning and summaries</w:t>
      </w:r>
    </w:p>
    <w:p w14:paraId="2A1FCB52" w14:textId="77777777" w:rsidR="00467BC9" w:rsidRDefault="00154366">
      <w:pPr>
        <w:pStyle w:val="FirstParagraph"/>
      </w:pPr>
      <w:r>
        <w:t>3.1. Data cleaning</w:t>
      </w:r>
    </w:p>
    <w:p w14:paraId="20C7C5A2" w14:textId="77777777" w:rsidR="00467BC9" w:rsidRDefault="00154366">
      <w:pPr>
        <w:pStyle w:val="SourceCode"/>
      </w:pPr>
      <w:r>
        <w:rPr>
          <w:rStyle w:val="CommentTok"/>
        </w:rPr>
        <w:t># Define allowed visit levels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VISIT)</w:t>
      </w:r>
      <w:r>
        <w:br/>
      </w:r>
      <w:r>
        <w:rPr>
          <w:rStyle w:val="NormalTok"/>
        </w:rPr>
        <w:t xml:space="preserve">ordered_visits </w:t>
      </w:r>
      <w:r>
        <w:rPr>
          <w:rStyle w:val="OtherTok"/>
        </w:rPr>
        <w:t>&lt;-</w:t>
      </w:r>
      <w:r>
        <w:rPr>
          <w:rStyle w:val="NormalTok"/>
        </w:rPr>
        <w:t xml:space="preserve"> visits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CREENING|WEEK"</w:t>
      </w:r>
      <w:r>
        <w:rPr>
          <w:rStyle w:val="NormalTok"/>
        </w:rPr>
        <w:t>, visits)]</w:t>
      </w:r>
      <w:r>
        <w:br/>
      </w:r>
      <w:r>
        <w:br/>
      </w:r>
      <w:r>
        <w:rPr>
          <w:rStyle w:val="CommentTok"/>
        </w:rPr>
        <w:t># Store original labels before modificatio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, attr, 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iltering and cleaning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SEX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bumin"</w:t>
      </w:r>
      <w:r>
        <w:rPr>
          <w:rStyle w:val="NormalTok"/>
        </w:rPr>
        <w:t xml:space="preserve">, 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store lab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abe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 xml:space="preserve">(labels[[col]]) </w:t>
      </w:r>
      <w:r>
        <w:rPr>
          <w:rStyle w:val="SpecialCharTok"/>
        </w:rPr>
        <w:t>&amp;&amp;</w:t>
      </w:r>
      <w:r>
        <w:rPr>
          <w:rStyle w:val="NormalTok"/>
        </w:rPr>
        <w:t xml:space="preserve"> 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_clean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ttr</w:t>
      </w:r>
      <w:r>
        <w:rPr>
          <w:rStyle w:val="NormalTok"/>
        </w:rPr>
        <w:t xml:space="preserve">(data_clean[[col]], </w:t>
      </w:r>
      <w:r>
        <w:rPr>
          <w:rStyle w:val="StringTok"/>
        </w:rPr>
        <w:t>"label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labels[[col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2AF59E36" w14:textId="77777777" w:rsidR="00467BC9" w:rsidRDefault="00154366">
      <w:pPr>
        <w:pStyle w:val="FirstParagraph"/>
      </w:pPr>
      <w:r>
        <w:t>3.2. Baseline summary table is generated correctly by arm:</w:t>
      </w:r>
    </w:p>
    <w:p w14:paraId="2BC34699" w14:textId="77777777" w:rsidR="00467BC9" w:rsidRDefault="00154366"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distinct</w:t>
      </w:r>
      <w:r>
        <w:rPr>
          <w:rStyle w:val="NormalTok"/>
        </w:rPr>
        <w:t xml:space="preserve">(USUBJID, ARM, SEX, RACE, ETHNIC, 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ETHN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USUBJ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rPr>
          <w:rStyle w:val="AttributeTok"/>
        </w:rPr>
        <w:t>pvalue_fun =</w:t>
      </w:r>
      <w:r>
        <w:rPr>
          <w:rStyle w:val="NormalTok"/>
        </w:rPr>
        <w:t xml:space="preserve"> </w:t>
      </w:r>
      <w:r>
        <w:rPr>
          <w:rStyle w:val="FunctionTok"/>
        </w:rPr>
        <w:t>label_style_pvalu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over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s_flex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vanill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bod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aseline_summary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564"/>
        <w:gridCol w:w="1237"/>
        <w:gridCol w:w="1196"/>
        <w:gridCol w:w="1823"/>
        <w:gridCol w:w="1806"/>
        <w:gridCol w:w="937"/>
      </w:tblGrid>
      <w:tr w:rsidR="00467BC9" w14:paraId="14394D17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8324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875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Overall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25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DB4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Placebo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6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7E3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High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0A8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Low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77FA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467BC9" w14:paraId="25C10F3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F24E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lastRenderedPageBreak/>
              <w:t>Sex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77892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98454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67E21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19C3D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F3D1B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467BC9" w14:paraId="0433BC3A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120D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6E2D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43 (56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8B45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3 (61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C02F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0 (47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B8E6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 (59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223C9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308CF2C4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8A74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54C9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11 (43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73C5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3 (38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3353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4 (52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C733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4 (40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DCE38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3E8C72C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A1A6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49D8A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C9E16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97BA5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957FC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13FE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0</w:t>
            </w:r>
          </w:p>
        </w:tc>
      </w:tr>
      <w:tr w:rsidR="00467BC9" w14:paraId="49AEFFC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C268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F6BB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0 (90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39DA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2D6A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4 (88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24C4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4B274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6BD1DD8A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6735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4B85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 (9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0974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 (9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7748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9 (1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F1A3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CA2E4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1AC67F1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CF9B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56BD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759D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E909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1.2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E5BA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00617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75E8898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5796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ETHNI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04B07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B0BC1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EDE81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ACA37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C612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70</w:t>
            </w:r>
          </w:p>
        </w:tc>
      </w:tr>
      <w:tr w:rsidR="00467BC9" w14:paraId="6728E92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026B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A99F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42 (95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278D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 (96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1D81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1 (96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B04F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ACDE0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334273D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59B1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CA3D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6560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046F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EDF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A8BD0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7B3B6AB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2F1A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E22E8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E0CCC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DEB3D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66A09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EC43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&gt;0.999</w:t>
            </w:r>
          </w:p>
        </w:tc>
      </w:tr>
      <w:tr w:rsidR="00467BC9" w14:paraId="66404AFE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9F9C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FEE2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13EF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964E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1677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AD669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7DE9E42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9D73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1B31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F707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A3E2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0371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D3E3F" w14:textId="77777777" w:rsidR="00467BC9" w:rsidRDefault="00467BC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</w:p>
        </w:tc>
      </w:tr>
      <w:tr w:rsidR="00467BC9" w14:paraId="3F8BA269" w14:textId="77777777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1BFE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467BC9" w14:paraId="0D0B7B6B" w14:textId="77777777">
        <w:trPr>
          <w:jc w:val="center"/>
        </w:trPr>
        <w:tc>
          <w:tcPr>
            <w:tcW w:w="0" w:type="auto"/>
            <w:gridSpan w:val="6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776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0C8A78FD" w14:textId="77777777" w:rsidR="00467BC9" w:rsidRDefault="00154366">
      <w:pPr>
        <w:pStyle w:val="FirstParagraph"/>
      </w:pPr>
      <w:r>
        <w:t>3.3. Summaries by ARM and VISIT:</w:t>
      </w:r>
    </w:p>
    <w:p w14:paraId="37502F78" w14:textId="77777777" w:rsidR="00467BC9" w:rsidRDefault="00154366">
      <w:pPr>
        <w:pStyle w:val="SourceCode"/>
      </w:pPr>
      <w:r>
        <w:rPr>
          <w:rStyle w:val="NormalTok"/>
        </w:rPr>
        <w:t xml:space="preserve">ALB_summary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ARM, VISI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    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 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   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LB_summar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61"/>
        <w:gridCol w:w="1902"/>
        <w:gridCol w:w="655"/>
        <w:gridCol w:w="961"/>
        <w:gridCol w:w="839"/>
        <w:gridCol w:w="1132"/>
        <w:gridCol w:w="765"/>
        <w:gridCol w:w="826"/>
      </w:tblGrid>
      <w:tr w:rsidR="00467BC9" w14:paraId="1FA81476" w14:textId="77777777">
        <w:trPr>
          <w:tblHeader/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D2D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E13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DE8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43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700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d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62B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7BE9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F5A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ax</w:t>
            </w:r>
          </w:p>
        </w:tc>
      </w:tr>
      <w:tr w:rsidR="00467BC9" w14:paraId="6D46AA3A" w14:textId="77777777">
        <w:trPr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5B20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BBB7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3A6E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1AF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1C21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059E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DEF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95AA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0A4EE65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67C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44A0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334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10D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3D8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9AC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E387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9C59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30B42D9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743F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229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6B5C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57B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21C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0F5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01EA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A59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467BC9" w14:paraId="41D762B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688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89E4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ADF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B6C2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C2D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28B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75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302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49DF233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408A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1BF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24E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9F1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701D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F19D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C49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D37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467BC9" w14:paraId="4DD0CCF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203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AD38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2F0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91F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E28D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C39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BCB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6C6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467BC9" w14:paraId="41D64E4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5110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055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26A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BFC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ED6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4E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8B5C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8BB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467BC9" w14:paraId="4EE9286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519F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BFF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540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6976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A6F8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819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0E6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AD7E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33CDC6C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05A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0E5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19A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647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66E5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4E20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937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FD5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7955200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046B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D23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45D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311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B72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D43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C30C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F4D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467BC9" w14:paraId="7BEC50F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9F95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062B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D37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537C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767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F4F2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D680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CF05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467BC9" w14:paraId="2372764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0DC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644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2D65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1D5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CE2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A08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A23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771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2A4C951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FB80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521D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21D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E8AF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2F5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898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AC11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FC95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467BC9" w14:paraId="55C8CBA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051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3C7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A90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543E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06F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4BF3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BB9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E525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62C5EC8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AE5E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25C8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58FA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9C6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792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8CD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DCC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C61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45DFC8A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AE1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7BC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7B0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81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69F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09A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3C6A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B8A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648A215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E2D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58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58D1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24A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85B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686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A876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F6B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4D9711B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118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312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DEC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E2A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D747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9A64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C388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356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477820F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C7B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14A9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68A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1BF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C78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DA1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59B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EE9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054DC52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4DB0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4543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C1A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537A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4D19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A6CF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46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FBA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340FAF4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024B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D038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E233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A03D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446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3D45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6254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0476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16F4B80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327F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9A1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DF8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592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E03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D27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7A87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72A7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467BC9" w14:paraId="1677B04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593C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316F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46A6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C4F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9259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834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CF7B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7CE7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724E109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2448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A988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251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F07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E206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F05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D484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69E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03BA791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F884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C361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47EA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B1A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DC18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804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358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83AF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.1</w:t>
            </w:r>
          </w:p>
        </w:tc>
      </w:tr>
      <w:tr w:rsidR="00467BC9" w14:paraId="04FC337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F22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7B5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8A8E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3908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BC41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E594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4F2F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70E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467BC9" w14:paraId="1F6EB24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034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A1A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59A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566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752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61FF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4602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9ED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070771E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A713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7747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BAAC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B0C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06D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DDD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341D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F90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2</w:t>
            </w:r>
          </w:p>
        </w:tc>
      </w:tr>
      <w:tr w:rsidR="00467BC9" w14:paraId="64CE4A2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A34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C38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5CB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DE5E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A264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AB38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1E0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BDB0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467BC9" w14:paraId="41AAA2C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F6D0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725A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254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C63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7A7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D8B8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DCC1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CAFA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</w:tbl>
    <w:p w14:paraId="4A32BC33" w14:textId="77777777" w:rsidR="00467BC9" w:rsidRDefault="00154366">
      <w:pPr>
        <w:pStyle w:val="Compact"/>
        <w:numPr>
          <w:ilvl w:val="0"/>
          <w:numId w:val="18"/>
        </w:numPr>
      </w:pPr>
      <w:r>
        <w:t>Statistical modeling</w:t>
      </w:r>
    </w:p>
    <w:p w14:paraId="176AD48F" w14:textId="77777777" w:rsidR="00467BC9" w:rsidRDefault="00154366">
      <w:pPr>
        <w:pStyle w:val="FirstParagraph"/>
      </w:pPr>
      <w:r>
        <w:t>4.1 LM model</w:t>
      </w:r>
    </w:p>
    <w:p w14:paraId="7869383B" w14:textId="77777777" w:rsidR="00467BC9" w:rsidRDefault="00154366">
      <w:pPr>
        <w:pStyle w:val="SourceCode"/>
      </w:pPr>
      <w:r>
        <w:rPr>
          <w:rStyle w:val="CommentTok"/>
        </w:rPr>
        <w:t># LM model ----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l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_model_results)[</w:t>
      </w:r>
      <w:r>
        <w:rPr>
          <w:rStyle w:val="FunctionTok"/>
        </w:rPr>
        <w:t>sapply</w:t>
      </w:r>
      <w:r>
        <w:rPr>
          <w:rStyle w:val="NormalTok"/>
        </w:rPr>
        <w:t>(lm_model_results, is.numeric)]</w:t>
      </w:r>
      <w:r>
        <w:br/>
      </w:r>
      <w:r>
        <w:br/>
      </w:r>
      <w:r>
        <w:rPr>
          <w:rStyle w:val="NormalTok"/>
        </w:rPr>
        <w:t xml:space="preserve">lm_model_table </w:t>
      </w:r>
      <w:r>
        <w:rPr>
          <w:rStyle w:val="OtherTok"/>
        </w:rPr>
        <w:t>&lt;-</w:t>
      </w:r>
      <w:r>
        <w:rPr>
          <w:rStyle w:val="NormalTok"/>
        </w:rPr>
        <w:t xml:space="preserve"> lm_model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 w:rsidR="00467BC9" w14:paraId="6166CE3B" w14:textId="77777777">
        <w:trPr>
          <w:tblHeader/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17C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13B1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A19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2B1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FA8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467BC9" w14:paraId="28364180" w14:textId="77777777">
        <w:trPr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2885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4984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12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33B4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F2C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.619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B00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467BC9" w14:paraId="4E3824E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BA03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F551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F789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208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16A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67</w:t>
            </w:r>
          </w:p>
        </w:tc>
      </w:tr>
      <w:tr w:rsidR="00467BC9" w14:paraId="4DED246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D33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A7C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1DE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67D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00C1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9</w:t>
            </w:r>
          </w:p>
        </w:tc>
      </w:tr>
      <w:tr w:rsidR="00467BC9" w14:paraId="6EF6953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416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54D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904C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8975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20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1B62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467BC9" w14:paraId="3B08F15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75A0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08D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0310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7057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48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40D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467BC9" w14:paraId="318F21C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494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60D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0FF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28A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FA7A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3</w:t>
            </w:r>
          </w:p>
        </w:tc>
      </w:tr>
      <w:tr w:rsidR="00467BC9" w14:paraId="535C2E0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E2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C6C3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0770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3742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CCF5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32</w:t>
            </w:r>
          </w:p>
        </w:tc>
      </w:tr>
      <w:tr w:rsidR="00467BC9" w14:paraId="3367DF7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DA2B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85C3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742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F5E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3F3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3</w:t>
            </w:r>
          </w:p>
        </w:tc>
      </w:tr>
      <w:tr w:rsidR="00467BC9" w14:paraId="4592783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EB2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8BA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0D7B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808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12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DC8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9</w:t>
            </w:r>
          </w:p>
        </w:tc>
      </w:tr>
      <w:tr w:rsidR="00467BC9" w14:paraId="0176A49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9BA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29F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75E2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4742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4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08E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18</w:t>
            </w:r>
          </w:p>
        </w:tc>
      </w:tr>
      <w:tr w:rsidR="00467BC9" w14:paraId="1E39AF2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EA3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B35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11B5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CE8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80B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3</w:t>
            </w:r>
          </w:p>
        </w:tc>
      </w:tr>
      <w:tr w:rsidR="00467BC9" w14:paraId="5C39900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17A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7F78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0913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F153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AD1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4</w:t>
            </w:r>
          </w:p>
        </w:tc>
      </w:tr>
      <w:tr w:rsidR="00467BC9" w14:paraId="3CBD7A2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C86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0833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6C6B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76D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8.56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68C9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467BC9" w14:paraId="0CD8526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4855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F32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1BB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D9D9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7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713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00</w:t>
            </w:r>
          </w:p>
        </w:tc>
      </w:tr>
      <w:tr w:rsidR="00467BC9" w14:paraId="553E7E8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0F5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FD4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7EF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A5C7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B2A9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8</w:t>
            </w:r>
          </w:p>
        </w:tc>
      </w:tr>
      <w:tr w:rsidR="00467BC9" w14:paraId="41A02EF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1BC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31C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77A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61B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B5CB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7</w:t>
            </w:r>
          </w:p>
        </w:tc>
      </w:tr>
      <w:tr w:rsidR="00467BC9" w14:paraId="50E9437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C82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FE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93C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21BC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1BE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7</w:t>
            </w:r>
          </w:p>
        </w:tc>
      </w:tr>
      <w:tr w:rsidR="00467BC9" w14:paraId="57315A2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EFDE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866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E95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C8B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77A0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4</w:t>
            </w:r>
          </w:p>
        </w:tc>
      </w:tr>
      <w:tr w:rsidR="00467BC9" w14:paraId="65E9AF7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3EF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4B88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730F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E302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FE8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90</w:t>
            </w:r>
          </w:p>
        </w:tc>
      </w:tr>
      <w:tr w:rsidR="00467BC9" w14:paraId="5761F6C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AFC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C0E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46F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E3EC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58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219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9</w:t>
            </w:r>
          </w:p>
        </w:tc>
      </w:tr>
      <w:tr w:rsidR="00467BC9" w14:paraId="568B5E9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4DDF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783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0F9F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76D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5BE1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46</w:t>
            </w:r>
          </w:p>
        </w:tc>
      </w:tr>
      <w:tr w:rsidR="00467BC9" w14:paraId="3A70586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8A9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A47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1CE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9034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F02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81</w:t>
            </w:r>
          </w:p>
        </w:tc>
      </w:tr>
      <w:tr w:rsidR="00467BC9" w14:paraId="2DEEAAE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EC1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05B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360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F25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D115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4</w:t>
            </w:r>
          </w:p>
        </w:tc>
      </w:tr>
      <w:tr w:rsidR="00467BC9" w14:paraId="51ED321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FC65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268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B1B1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AA8C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C45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7</w:t>
            </w:r>
          </w:p>
        </w:tc>
      </w:tr>
      <w:tr w:rsidR="00467BC9" w14:paraId="763C599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6DF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FC1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1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C42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244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8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60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467BC9" w14:paraId="63CEB8D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A22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000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6BF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48D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0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0C9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3</w:t>
            </w:r>
          </w:p>
        </w:tc>
      </w:tr>
      <w:tr w:rsidR="00467BC9" w14:paraId="56DF34C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761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Low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C28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36AE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83D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40AC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9</w:t>
            </w:r>
          </w:p>
        </w:tc>
      </w:tr>
      <w:tr w:rsidR="00467BC9" w14:paraId="559F1D4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F1F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A2B0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A26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403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FCB8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82</w:t>
            </w:r>
          </w:p>
        </w:tc>
      </w:tr>
      <w:tr w:rsidR="00467BC9" w14:paraId="647720E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31F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BBC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70E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E01F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2A3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5</w:t>
            </w:r>
          </w:p>
        </w:tc>
      </w:tr>
      <w:tr w:rsidR="00467BC9" w14:paraId="18D4C82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275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0244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B777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6C9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BBED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2</w:t>
            </w:r>
          </w:p>
        </w:tc>
      </w:tr>
      <w:tr w:rsidR="00467BC9" w14:paraId="69C4044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1A5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17E5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81B6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F415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B608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8</w:t>
            </w:r>
          </w:p>
        </w:tc>
      </w:tr>
    </w:tbl>
    <w:p w14:paraId="1FE4BF5B" w14:textId="77777777" w:rsidR="00467BC9" w:rsidRDefault="00154366">
      <w:pPr>
        <w:pStyle w:val="FirstParagraph"/>
      </w:pPr>
      <w:r>
        <w:t>4.2 LMM model</w:t>
      </w:r>
    </w:p>
    <w:p w14:paraId="258DDC4E" w14:textId="77777777" w:rsidR="00467BC9" w:rsidRDefault="00154366">
      <w:pPr>
        <w:pStyle w:val="SourceCode"/>
      </w:pPr>
      <w:r>
        <w:rPr>
          <w:rStyle w:val="CommentTok"/>
        </w:rPr>
        <w:t># LMM model ----</w:t>
      </w:r>
      <w:r>
        <w:br/>
      </w:r>
      <w:r>
        <w:rPr>
          <w:rStyle w:val="CommentTok"/>
        </w:rPr>
        <w:t># fixed effects: ARM, VISIT, AGE</w:t>
      </w:r>
      <w:r>
        <w:br/>
      </w:r>
      <w:r>
        <w:rPr>
          <w:rStyle w:val="CommentTok"/>
        </w:rPr>
        <w:t># random effect: USUBJID</w:t>
      </w:r>
      <w:r>
        <w:br/>
      </w:r>
      <w:r>
        <w:rPr>
          <w:rStyle w:val="NormalTok"/>
        </w:rPr>
        <w:t xml:space="preserve">lm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WEEK 2"</w:t>
      </w:r>
      <w:r>
        <w:rPr>
          <w:rStyle w:val="NormalTok"/>
        </w:rPr>
        <w:t xml:space="preserve">, </w:t>
      </w:r>
      <w:r>
        <w:rPr>
          <w:rStyle w:val="StringTok"/>
        </w:rPr>
        <w:t>"VISITWEEK 4"</w:t>
      </w:r>
      <w:r>
        <w:rPr>
          <w:rStyle w:val="NormalTok"/>
        </w:rPr>
        <w:t xml:space="preserve">, </w:t>
      </w:r>
      <w:r>
        <w:rPr>
          <w:rStyle w:val="StringTok"/>
        </w:rPr>
        <w:t>"    VISITWEEK 6"</w:t>
      </w:r>
      <w:r>
        <w:rPr>
          <w:rStyle w:val="NormalTok"/>
        </w:rPr>
        <w:t xml:space="preserve">, </w:t>
      </w:r>
      <w:r>
        <w:rPr>
          <w:rStyle w:val="StringTok"/>
        </w:rPr>
        <w:t>"VISITWEEK 8"</w:t>
      </w:r>
      <w:r>
        <w:rPr>
          <w:rStyle w:val="NormalTok"/>
        </w:rPr>
        <w:t xml:space="preserve">, </w:t>
      </w:r>
      <w:r>
        <w:rPr>
          <w:rStyle w:val="StringTok"/>
        </w:rPr>
        <w:t>"VISITWEEK 12"</w:t>
      </w:r>
      <w:r>
        <w:rPr>
          <w:rStyle w:val="NormalTok"/>
        </w:rPr>
        <w:t xml:space="preserve">, </w:t>
      </w:r>
      <w:r>
        <w:rPr>
          <w:rStyle w:val="StringTok"/>
        </w:rPr>
        <w:t>"VISITWEEK 16"</w:t>
      </w:r>
      <w:r>
        <w:rPr>
          <w:rStyle w:val="NormalTok"/>
        </w:rPr>
        <w:t xml:space="preserve">, </w:t>
      </w:r>
      <w:r>
        <w:rPr>
          <w:rStyle w:val="StringTok"/>
        </w:rPr>
        <w:t>"VISITWEEK 20"</w:t>
      </w:r>
      <w:r>
        <w:rPr>
          <w:rStyle w:val="NormalTok"/>
        </w:rPr>
        <w:t xml:space="preserve">, </w:t>
      </w:r>
      <w:r>
        <w:rPr>
          <w:rStyle w:val="StringTok"/>
        </w:rPr>
        <w:t>"VISITWEEK 24"</w:t>
      </w:r>
      <w:r>
        <w:rPr>
          <w:rStyle w:val="NormalTok"/>
        </w:rPr>
        <w:t xml:space="preserve">, </w:t>
      </w:r>
      <w:r>
        <w:rPr>
          <w:rStyle w:val="StringTok"/>
        </w:rPr>
        <w:t>"VISITWEEK 26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lm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m_model_results)[</w:t>
      </w:r>
      <w:r>
        <w:rPr>
          <w:rStyle w:val="FunctionTok"/>
        </w:rPr>
        <w:t>sapply</w:t>
      </w:r>
      <w:r>
        <w:rPr>
          <w:rStyle w:val="NormalTok"/>
        </w:rPr>
        <w:t>(lmm_model_results, is.numeric)]</w:t>
      </w:r>
      <w:r>
        <w:br/>
      </w:r>
      <w:r>
        <w:br/>
      </w:r>
      <w:r>
        <w:rPr>
          <w:rStyle w:val="NormalTok"/>
        </w:rPr>
        <w:t xml:space="preserve">lmm_model_table </w:t>
      </w:r>
      <w:r>
        <w:rPr>
          <w:rStyle w:val="OtherTok"/>
        </w:rPr>
        <w:t>&lt;-</w:t>
      </w:r>
      <w:r>
        <w:rPr>
          <w:rStyle w:val="NormalTok"/>
        </w:rPr>
        <w:t xml:space="preserve"> lmm_model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49"/>
        <w:gridCol w:w="1914"/>
        <w:gridCol w:w="1242"/>
        <w:gridCol w:w="1230"/>
        <w:gridCol w:w="1144"/>
        <w:gridCol w:w="1145"/>
        <w:gridCol w:w="1120"/>
      </w:tblGrid>
      <w:tr w:rsidR="00467BC9" w14:paraId="60B98DC6" w14:textId="77777777">
        <w:trPr>
          <w:tblHeader/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9526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C4BB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415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41C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996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2BE4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B18F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467BC9" w14:paraId="75F67EC3" w14:textId="77777777">
        <w:trPr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E13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DA1B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0C4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FAC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2E3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4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C01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2.6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BAA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467BC9" w14:paraId="37A6FFC8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9FB9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5E0B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C46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0CF6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0E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3F80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4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5BD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467BC9" w14:paraId="345194B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F750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A1B9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1153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DDD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4485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2DE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2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8048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</w:t>
            </w:r>
          </w:p>
        </w:tc>
      </w:tr>
      <w:tr w:rsidR="00467BC9" w14:paraId="47621B6F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21D3F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8D6A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733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33DA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E625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9CEF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4C18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467BC9" w14:paraId="338EA2C2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49A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DE8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E4D0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E3F7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49E7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92A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CC7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</w:t>
            </w:r>
          </w:p>
        </w:tc>
      </w:tr>
      <w:tr w:rsidR="00467BC9" w14:paraId="5D1901CB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6C8C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1BED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2B5D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D0E0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094C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A65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298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</w:t>
            </w:r>
          </w:p>
        </w:tc>
      </w:tr>
      <w:tr w:rsidR="00467BC9" w14:paraId="0A4F3EB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6B0F9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00D5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5DA7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BF76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EC0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CFE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0E6B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</w:t>
            </w:r>
          </w:p>
        </w:tc>
      </w:tr>
      <w:tr w:rsidR="00467BC9" w14:paraId="7739E1BA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C1BA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C39B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CC4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97C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3D0C1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6FC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F6B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</w:t>
            </w:r>
          </w:p>
        </w:tc>
      </w:tr>
      <w:tr w:rsidR="00467BC9" w14:paraId="3AA32178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9F53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E548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C27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2342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5964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4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A36EE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1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A2DFD" w14:textId="77777777" w:rsidR="00467BC9" w:rsidRDefault="001543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1F47DB47" w14:textId="77777777" w:rsidR="00467BC9" w:rsidRDefault="00154366">
      <w:pPr>
        <w:pStyle w:val="FirstParagraph"/>
      </w:pPr>
      <w:r>
        <w:t>4.3. LMM model with nesting and map function</w:t>
      </w:r>
    </w:p>
    <w:p w14:paraId="22B3EEBD" w14:textId="77777777" w:rsidR="00467BC9" w:rsidRDefault="00154366">
      <w:pPr>
        <w:pStyle w:val="SourceCode"/>
      </w:pPr>
      <w:r>
        <w:rPr>
          <w:rStyle w:val="NormalTok"/>
        </w:rPr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</w:p>
    <w:p w14:paraId="6BDA881F" w14:textId="77777777" w:rsidR="00467BC9" w:rsidRDefault="00154366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>## ℹ In argument: `LBORRES = as.numeric(LBORRES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NAs introduced by coercion</w:t>
      </w:r>
    </w:p>
    <w:p w14:paraId="39A507B2" w14:textId="77777777" w:rsidR="00467BC9" w:rsidRDefault="00154366">
      <w:pPr>
        <w:pStyle w:val="SourceCode"/>
      </w:pP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 =</w:t>
      </w:r>
      <w:r>
        <w:rPr>
          <w:rStyle w:val="NormalTok"/>
        </w:rPr>
        <w:t xml:space="preserve"> 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rPr>
          <w:rStyle w:val="AttributeTok"/>
        </w:rPr>
        <w:t>data =</w:t>
      </w:r>
      <w:r>
        <w:rPr>
          <w:rStyle w:val="NormalTok"/>
        </w:rPr>
        <w:t xml:space="preserve"> .)),  </w:t>
      </w:r>
      <w:r>
        <w:rPr>
          <w:rStyle w:val="CommentTok"/>
        </w:rPr>
        <w:t># Fit the model o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tidy),  </w:t>
      </w:r>
      <w:r>
        <w:rPr>
          <w:rStyle w:val="CommentTok"/>
        </w:rPr>
        <w:t># Extract tidy resul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s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 xml:space="preserve">(.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Generate regression table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)</w:t>
      </w:r>
    </w:p>
    <w:p w14:paraId="0B250A04" w14:textId="77777777" w:rsidR="00467BC9" w:rsidRDefault="00154366">
      <w:pPr>
        <w:pStyle w:val="SourceCode"/>
      </w:pPr>
      <w:r>
        <w:rPr>
          <w:rStyle w:val="VerbatimChar"/>
        </w:rPr>
        <w:lastRenderedPageBreak/>
        <w:t>## Warning: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model = map(...)`.</w:t>
      </w:r>
      <w:r>
        <w:br/>
      </w:r>
      <w:r>
        <w:rPr>
          <w:rStyle w:val="VerbatimChar"/>
        </w:rPr>
        <w:t>## ℹ In group 4: `LBTEST = "Anisocytes"`.</w:t>
      </w:r>
      <w:r>
        <w:br/>
      </w:r>
      <w:r>
        <w:rPr>
          <w:rStyle w:val="VerbatimChar"/>
        </w:rPr>
        <w:t>## Caused by warning in `checkConv()`:</w:t>
      </w:r>
      <w:r>
        <w:br/>
      </w:r>
      <w:r>
        <w:rPr>
          <w:rStyle w:val="VerbatimChar"/>
        </w:rPr>
        <w:t>## ! Model failed to converge with max|grad| = 13.7337 (tol = 0.002, component 1)</w:t>
      </w:r>
      <w:r>
        <w:br/>
      </w:r>
      <w:r>
        <w:rPr>
          <w:rStyle w:val="VerbatimChar"/>
        </w:rPr>
        <w:t>## ℹ Run `dplyr::last_dplyr_warnings()` to see the 1 remaining warning.</w:t>
      </w:r>
    </w:p>
    <w:p w14:paraId="26FDE078" w14:textId="77777777" w:rsidR="00467BC9" w:rsidRDefault="00154366">
      <w:pPr>
        <w:pStyle w:val="SourceCode"/>
      </w:pPr>
      <w:r>
        <w:rPr>
          <w:rStyle w:val="CommentTok"/>
        </w:rPr>
        <w:t># unnest the 'test_results'</w:t>
      </w:r>
      <w:r>
        <w:br/>
      </w:r>
      <w:r>
        <w:rPr>
          <w:rStyle w:val="NormalTok"/>
        </w:rPr>
        <w:t xml:space="preserve">test_results </w:t>
      </w:r>
      <w:r>
        <w:rPr>
          <w:rStyle w:val="OtherTok"/>
        </w:rPr>
        <w:t>&lt;-</w:t>
      </w:r>
      <w:r>
        <w:rPr>
          <w:rStyle w:val="NormalTok"/>
        </w:rPr>
        <w:t xml:space="preserve"> data_analys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BTEST, 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test_results)</w:t>
      </w:r>
      <w:r>
        <w:br/>
      </w:r>
      <w:r>
        <w:rPr>
          <w:rStyle w:val="NormalTok"/>
        </w:rPr>
        <w:t>test_results</w:t>
      </w:r>
    </w:p>
    <w:p w14:paraId="74992B17" w14:textId="77777777" w:rsidR="00467BC9" w:rsidRDefault="00154366">
      <w:pPr>
        <w:pStyle w:val="SourceCode"/>
      </w:pPr>
      <w:r>
        <w:rPr>
          <w:rStyle w:val="VerbatimChar"/>
        </w:rPr>
        <w:t>## # A tibble: 165 × 9</w:t>
      </w:r>
      <w:r>
        <w:br/>
      </w:r>
      <w:r>
        <w:rPr>
          <w:rStyle w:val="VerbatimChar"/>
        </w:rPr>
        <w:t>## # Groups:   LBTEST [5]</w:t>
      </w:r>
      <w:r>
        <w:br/>
      </w:r>
      <w:r>
        <w:rPr>
          <w:rStyle w:val="VerbatimChar"/>
        </w:rPr>
        <w:t>##    LBTEST  effect group term         estimate std.error statistic    df  p.value</w:t>
      </w:r>
      <w:r>
        <w:br/>
      </w:r>
      <w:r>
        <w:rPr>
          <w:rStyle w:val="VerbatimChar"/>
        </w:rPr>
        <w:t>##    &lt;chr&gt;   &lt;chr&gt;  &lt;chr&gt; &lt;chr&gt;           &lt;dbl&gt;     &lt;dbl&gt;     &lt;dbl&gt; &lt;dbl&gt;    &lt;dbl&gt;</w:t>
      </w:r>
      <w:r>
        <w:br/>
      </w:r>
      <w:r>
        <w:rPr>
          <w:rStyle w:val="VerbatimChar"/>
        </w:rPr>
        <w:t>##  1 Albumin fixed  &lt;NA&gt;  (Intercept)   4.56       0.136     33.6    260. 1.59e-96</w:t>
      </w:r>
      <w:r>
        <w:br/>
      </w:r>
      <w:r>
        <w:rPr>
          <w:rStyle w:val="VerbatimChar"/>
        </w:rPr>
        <w:t>##  2 Albumin fixed  &lt;NA&gt;  ARMXanomeli…  0.0385     0.0434     0.889  553. 3.74e- 1</w:t>
      </w:r>
      <w:r>
        <w:br/>
      </w:r>
      <w:r>
        <w:rPr>
          <w:rStyle w:val="VerbatimChar"/>
        </w:rPr>
        <w:t>##  3 Albumin fixed  &lt;NA&gt;  ARMXanomeli… -0.00623    0.0435    -0.143  559. 8.86e- 1</w:t>
      </w:r>
      <w:r>
        <w:br/>
      </w:r>
      <w:r>
        <w:rPr>
          <w:rStyle w:val="VerbatimChar"/>
        </w:rPr>
        <w:t>##  4 Albumin fixed  &lt;NA&gt;  VISITWEEK 2  -0.0973     0.0282    -3.45  1503. 5.80e- 4</w:t>
      </w:r>
      <w:r>
        <w:br/>
      </w:r>
      <w:r>
        <w:rPr>
          <w:rStyle w:val="VerbatimChar"/>
        </w:rPr>
        <w:t>##  5 Albumin fixed  &lt;NA&gt;  VISITWEEK 4  -0.105      0.0286    -3.66  1505. 2.65e- 4</w:t>
      </w:r>
      <w:r>
        <w:br/>
      </w:r>
      <w:r>
        <w:rPr>
          <w:rStyle w:val="VerbatimChar"/>
        </w:rPr>
        <w:t>##  6 Albumin fixed  &lt;NA&gt;  VISITWEEK 6  -0.0991     0.0294    -3.37  1511. 7.71e- 4</w:t>
      </w:r>
      <w:r>
        <w:br/>
      </w:r>
      <w:r>
        <w:rPr>
          <w:rStyle w:val="VerbatimChar"/>
        </w:rPr>
        <w:t>##  7 Albumin fixed  &lt;NA&gt;  VISITWEEK 8  -0.0382     0.0296    -1.29  1513. 1.97e- 1</w:t>
      </w:r>
      <w:r>
        <w:br/>
      </w:r>
      <w:r>
        <w:rPr>
          <w:rStyle w:val="VerbatimChar"/>
        </w:rPr>
        <w:t>##  8 Albumin fixed  &lt;NA&gt;  VISITWEEK 12 -0.0641     0.0302    -2.12  1514. 3.42e- 2</w:t>
      </w:r>
      <w:r>
        <w:br/>
      </w:r>
      <w:r>
        <w:rPr>
          <w:rStyle w:val="VerbatimChar"/>
        </w:rPr>
        <w:t>##  9 Albumin fixed  &lt;NA&gt;  VISITWEEK 16  0.0309     0.0301     1.03  1514. 3.05e- 1</w:t>
      </w:r>
      <w:r>
        <w:br/>
      </w:r>
      <w:r>
        <w:rPr>
          <w:rStyle w:val="VerbatimChar"/>
        </w:rPr>
        <w:t>## 10 Albumin fixed  &lt;NA&gt;  VISITWEEK 20 -0.0487     0.0305    -1.60  1515. 1.11e- 1</w:t>
      </w:r>
      <w:r>
        <w:br/>
      </w:r>
      <w:r>
        <w:rPr>
          <w:rStyle w:val="VerbatimChar"/>
        </w:rPr>
        <w:t>## # ℹ 155 more rows</w:t>
      </w:r>
    </w:p>
    <w:p w14:paraId="331706D8" w14:textId="77777777" w:rsidR="00467BC9" w:rsidRDefault="00154366">
      <w:pPr>
        <w:pStyle w:val="Compact"/>
        <w:numPr>
          <w:ilvl w:val="0"/>
          <w:numId w:val="19"/>
        </w:numPr>
      </w:pPr>
      <w:r>
        <w:t>Laboratory results by ARM and VISIT and predicted effects of ARM</w:t>
      </w:r>
    </w:p>
    <w:p w14:paraId="156E5F1E" w14:textId="77777777" w:rsidR="00467BC9" w:rsidRDefault="00154366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REENING 1"</w:t>
      </w:r>
      <w:r>
        <w:rPr>
          <w:rStyle w:val="NormalTok"/>
        </w:rPr>
        <w:t xml:space="preserve">, </w:t>
      </w:r>
      <w:r>
        <w:rPr>
          <w:rStyle w:val="StringTok"/>
        </w:rPr>
        <w:t>"WEEK 12"</w:t>
      </w:r>
      <w:r>
        <w:rPr>
          <w:rStyle w:val="NormalTok"/>
        </w:rPr>
        <w:t xml:space="preserve">, </w:t>
      </w:r>
      <w:r>
        <w:rPr>
          <w:rStyle w:val="StringTok"/>
        </w:rPr>
        <w:t>"WEEK 26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, </w:t>
      </w:r>
      <w:r>
        <w:rPr>
          <w:rStyle w:val="AttributeTok"/>
        </w:rPr>
        <w:t>y =</w:t>
      </w:r>
      <w:r>
        <w:rPr>
          <w:rStyle w:val="NormalTok"/>
        </w:rPr>
        <w:t xml:space="preserve"> LBORRES, </w:t>
      </w:r>
      <w:r>
        <w:rPr>
          <w:rStyle w:val="AttributeTok"/>
        </w:rPr>
        <w:t>fill =</w:t>
      </w:r>
      <w:r>
        <w:rPr>
          <w:rStyle w:val="NormalTok"/>
        </w:rPr>
        <w:t xml:space="preserve"> AR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boratory Results by Arm and 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 xml:space="preserve">interaction_effects </w:t>
      </w:r>
      <w:r>
        <w:rPr>
          <w:rStyle w:val="OtherTok"/>
        </w:rPr>
        <w:t>&lt;-</w:t>
      </w:r>
      <w:r>
        <w:rPr>
          <w:rStyle w:val="NormalTok"/>
        </w:rPr>
        <w:t xml:space="preserve"> ggeffects</w:t>
      </w:r>
      <w:r>
        <w:rPr>
          <w:rStyle w:val="SpecialCharTok"/>
        </w:rPr>
        <w:t>::</w:t>
      </w:r>
      <w:r>
        <w:rPr>
          <w:rStyle w:val="FunctionTok"/>
        </w:rPr>
        <w:t>ggpredict</w:t>
      </w:r>
      <w:r>
        <w:rPr>
          <w:rStyle w:val="NormalTok"/>
        </w:rPr>
        <w:t xml:space="preserve">(lmm_model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ed Effects: Arm x Laboratory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plot1 </w:t>
      </w:r>
      <w:r>
        <w:rPr>
          <w:rStyle w:val="SpecialCharTok"/>
        </w:rPr>
        <w:t>+</w:t>
      </w:r>
      <w:r>
        <w:rPr>
          <w:rStyle w:val="NormalTok"/>
        </w:rPr>
        <w:t xml:space="preserve"> plot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_plot</w:t>
      </w:r>
    </w:p>
    <w:p w14:paraId="4643C2C9" w14:textId="77777777" w:rsidR="00467BC9" w:rsidRDefault="00154366">
      <w:pPr>
        <w:pStyle w:val="CaptionedFigure"/>
      </w:pPr>
      <w:r>
        <w:rPr>
          <w:noProof/>
        </w:rPr>
        <w:drawing>
          <wp:inline distT="0" distB="0" distL="0" distR="0" wp14:anchorId="69FE2721" wp14:editId="56301A44">
            <wp:extent cx="6006164" cy="4158113"/>
            <wp:effectExtent l="0" t="0" r="0" b="0"/>
            <wp:docPr id="21" name="Picture" descr="Combined plot of laboratory results by arm and visit and predicted effects of arm on laboratory resul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Q_sym_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47E66" w14:textId="77777777" w:rsidR="00467BC9" w:rsidRDefault="00154366">
      <w:pPr>
        <w:pStyle w:val="ImageCaption"/>
      </w:pPr>
      <w:r>
        <w:t>Combined plot of laboratory results by arm and visit and predicted effects of arm on laboratory results.</w:t>
      </w:r>
    </w:p>
    <w:p w14:paraId="4BC1DFAD" w14:textId="77777777" w:rsidR="00467BC9" w:rsidRDefault="00154366">
      <w:pPr>
        <w:pStyle w:val="Compact"/>
        <w:numPr>
          <w:ilvl w:val="0"/>
          <w:numId w:val="20"/>
        </w:numPr>
      </w:pPr>
      <w:r>
        <w:t>Measure system response time for queries:</w:t>
      </w:r>
    </w:p>
    <w:p w14:paraId="67AEDAC5" w14:textId="77777777" w:rsidR="00467BC9" w:rsidRDefault="00154366">
      <w:pPr>
        <w:pStyle w:val="SourceCode"/>
      </w:pPr>
      <w:r>
        <w:rPr>
          <w:rStyle w:val="NormalTok"/>
        </w:rPr>
        <w:lastRenderedPageBreak/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  <w:r>
        <w:br/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=</w:t>
      </w:r>
      <w:r>
        <w:rPr>
          <w:rStyle w:val="NormalTok"/>
        </w:rPr>
        <w:t xml:space="preserve">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 xml:space="preserve">(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ata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tes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i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Time:"</w:t>
      </w:r>
      <w:r>
        <w:rPr>
          <w:rStyle w:val="NormalTok"/>
        </w:rPr>
        <w:t>, response_time))</w:t>
      </w:r>
    </w:p>
    <w:p w14:paraId="3A0B9920" w14:textId="77777777" w:rsidR="00467BC9" w:rsidRDefault="00154366">
      <w:pPr>
        <w:pStyle w:val="SourceCode"/>
      </w:pPr>
      <w:r>
        <w:rPr>
          <w:rStyle w:val="VerbatimChar"/>
        </w:rPr>
        <w:t>## [1] "Total Time: 8.21914792060852"</w:t>
      </w:r>
    </w:p>
    <w:sectPr w:rsidR="00467BC9" w:rsidSect="00390113">
      <w:headerReference w:type="default" r:id="rId8"/>
      <w:footerReference w:type="default" r:id="rId9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E2EB0" w14:textId="77777777" w:rsidR="00564E44" w:rsidRDefault="00564E44">
      <w:pPr>
        <w:spacing w:after="0"/>
      </w:pPr>
      <w:r>
        <w:separator/>
      </w:r>
    </w:p>
  </w:endnote>
  <w:endnote w:type="continuationSeparator" w:id="0">
    <w:p w14:paraId="315E4B96" w14:textId="77777777" w:rsidR="00564E44" w:rsidRDefault="00564E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382A5" w14:textId="77777777" w:rsidR="00E21F74" w:rsidRPr="00ED5974" w:rsidRDefault="00E21F74" w:rsidP="00E21F74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ED5974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lang w:eastAsia="zh-CN"/>
      </w:rPr>
      <w:fldChar w:fldCharType="begin"/>
    </w:r>
    <w:r w:rsidRPr="00ED5974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ED5974">
      <w:rPr>
        <w:rFonts w:ascii="Times New Roman" w:eastAsia="Times New Roman" w:hAnsi="Times New Roman" w:cs="Times New Roman"/>
        <w:lang w:eastAsia="zh-CN"/>
      </w:rPr>
      <w:fldChar w:fldCharType="separate"/>
    </w:r>
    <w:r>
      <w:rPr>
        <w:rFonts w:ascii="Times New Roman" w:eastAsia="Times New Roman" w:hAnsi="Times New Roman" w:cs="Times New Roman"/>
        <w:lang w:eastAsia="zh-CN"/>
      </w:rPr>
      <w:t>1</w:t>
    </w:r>
    <w:r w:rsidRPr="00ED5974">
      <w:rPr>
        <w:rFonts w:ascii="Times New Roman" w:eastAsia="Times New Roman" w:hAnsi="Times New Roman" w:cs="Times New Roman"/>
        <w:lang w:eastAsia="zh-CN"/>
      </w:rPr>
      <w:fldChar w:fldCharType="end"/>
    </w:r>
  </w:p>
  <w:p w14:paraId="46102E38" w14:textId="77777777" w:rsidR="00E21F74" w:rsidRDefault="00E21F74" w:rsidP="00E21F7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1CC8B" w14:textId="77777777" w:rsidR="00564E44" w:rsidRDefault="00564E44">
      <w:r>
        <w:separator/>
      </w:r>
    </w:p>
  </w:footnote>
  <w:footnote w:type="continuationSeparator" w:id="0">
    <w:p w14:paraId="38198D16" w14:textId="77777777" w:rsidR="00564E44" w:rsidRDefault="00564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E21F74" w:rsidRPr="00E77C88" w14:paraId="02AED1C0" w14:textId="77777777" w:rsidTr="00884584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609C8F4E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ind w:left="207"/>
            <w:jc w:val="left"/>
            <w:rPr>
              <w:rFonts w:eastAsia="Calibri" w:cs="Arial"/>
              <w:b/>
              <w:lang w:val="uk-UA"/>
            </w:rPr>
          </w:pPr>
          <w:r w:rsidRPr="00E77C88">
            <w:rPr>
              <w:rFonts w:ascii="Calibri" w:eastAsia="Calibri" w:hAnsi="Calibri" w:cs="Times New Roman"/>
              <w:noProof/>
              <w:lang w:val="uk-UA"/>
            </w:rPr>
            <w:drawing>
              <wp:inline distT="0" distB="0" distL="0" distR="0" wp14:anchorId="62262A9D" wp14:editId="6D3DB741">
                <wp:extent cx="1264550" cy="377609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1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1329BBE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E77C88">
            <w:rPr>
              <w:rFonts w:eastAsia="Calibri" w:cs="Arial"/>
              <w:lang w:val="uk-UA"/>
            </w:rPr>
            <w:t xml:space="preserve">SOP </w:t>
          </w:r>
          <w:proofErr w:type="spellStart"/>
          <w:r w:rsidRPr="00E77C88">
            <w:rPr>
              <w:rFonts w:eastAsia="Calibri" w:cs="Arial"/>
              <w:lang w:val="uk-UA"/>
            </w:rPr>
            <w:t>No</w:t>
          </w:r>
          <w:proofErr w:type="spellEnd"/>
          <w:r w:rsidRPr="00E77C88">
            <w:rPr>
              <w:rFonts w:eastAsia="Calibri" w:cs="Arial"/>
              <w:lang w:val="uk-UA"/>
            </w:rPr>
            <w:t>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3D8DC441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E77C88">
            <w:rPr>
              <w:rFonts w:eastAsia="Calibri" w:cs="Arial"/>
              <w:lang w:val="uk-UA"/>
            </w:rPr>
            <w:t>SOP-BM-01</w:t>
          </w:r>
        </w:p>
      </w:tc>
    </w:tr>
    <w:tr w:rsidR="00E21F74" w:rsidRPr="00E77C88" w14:paraId="5D9CDBAE" w14:textId="77777777" w:rsidTr="00884584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07B167F4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3BEDADC5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E77C88">
            <w:rPr>
              <w:rFonts w:eastAsia="Calibri" w:cs="Arial"/>
              <w:lang w:val="uk-UA"/>
            </w:rPr>
            <w:t xml:space="preserve">SD </w:t>
          </w:r>
          <w:proofErr w:type="spellStart"/>
          <w:r w:rsidRPr="00E77C88">
            <w:rPr>
              <w:rFonts w:eastAsia="Calibri" w:cs="Arial"/>
              <w:lang w:val="uk-UA"/>
            </w:rPr>
            <w:t>No</w:t>
          </w:r>
          <w:proofErr w:type="spellEnd"/>
          <w:r w:rsidRPr="00E77C88">
            <w:rPr>
              <w:rFonts w:eastAsia="Calibri" w:cs="Arial"/>
              <w:lang w:val="uk-UA"/>
            </w:rPr>
            <w:t xml:space="preserve">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28303CE5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tr w:rsidR="00E21F74" w:rsidRPr="00E77C88" w14:paraId="668B229E" w14:textId="77777777" w:rsidTr="00884584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5A48EC8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506700F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proofErr w:type="spellStart"/>
          <w:r w:rsidRPr="00E77C88">
            <w:rPr>
              <w:rFonts w:eastAsia="Calibri" w:cs="Arial"/>
              <w:lang w:val="uk-UA"/>
            </w:rPr>
            <w:t>Effective</w:t>
          </w:r>
          <w:proofErr w:type="spellEnd"/>
          <w:r w:rsidRPr="00E77C88">
            <w:rPr>
              <w:rFonts w:eastAsia="Calibri" w:cs="Arial"/>
              <w:lang w:val="uk-UA"/>
            </w:rPr>
            <w:t xml:space="preserve"> </w:t>
          </w:r>
          <w:proofErr w:type="spellStart"/>
          <w:r w:rsidRPr="00E77C88">
            <w:rPr>
              <w:rFonts w:eastAsia="Calibri" w:cs="Arial"/>
              <w:lang w:val="uk-UA"/>
            </w:rPr>
            <w:t>date</w:t>
          </w:r>
          <w:proofErr w:type="spellEnd"/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305F4C0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tr w:rsidR="00E21F74" w:rsidRPr="00E77C88" w14:paraId="41FEAC56" w14:textId="77777777" w:rsidTr="00884584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2BC026F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</w:rPr>
          </w:pPr>
          <w:bookmarkStart w:id="2" w:name="_Hlk188362940"/>
          <w:bookmarkStart w:id="3" w:name="_Hlk188362555"/>
          <w:proofErr w:type="spellStart"/>
          <w:r w:rsidRPr="00E77C88">
            <w:rPr>
              <w:rFonts w:eastAsia="Calibri" w:cs="Arial"/>
              <w:lang w:val="uk-UA"/>
            </w:rPr>
            <w:t>Performance</w:t>
          </w:r>
          <w:proofErr w:type="spellEnd"/>
          <w:r w:rsidRPr="00E77C88">
            <w:rPr>
              <w:rFonts w:eastAsia="Calibri" w:cs="Arial"/>
              <w:lang w:val="uk-UA"/>
            </w:rPr>
            <w:t xml:space="preserve"> </w:t>
          </w:r>
          <w:proofErr w:type="spellStart"/>
          <w:r w:rsidRPr="00E77C88">
            <w:rPr>
              <w:rFonts w:eastAsia="Calibri" w:cs="Arial"/>
              <w:lang w:val="uk-UA"/>
            </w:rPr>
            <w:t>Qualification</w:t>
          </w:r>
          <w:proofErr w:type="spellEnd"/>
          <w:r w:rsidRPr="00E77C88">
            <w:rPr>
              <w:rFonts w:eastAsia="Calibri" w:cs="Arial"/>
              <w:lang w:val="uk-UA"/>
            </w:rPr>
            <w:t xml:space="preserve"> </w:t>
          </w:r>
          <w:bookmarkEnd w:id="2"/>
          <w:proofErr w:type="spellStart"/>
          <w:r w:rsidRPr="00E77C88">
            <w:rPr>
              <w:rFonts w:eastAsia="Calibri" w:cs="Arial"/>
              <w:lang w:val="uk-UA"/>
            </w:rPr>
            <w:t>Report</w:t>
          </w:r>
          <w:bookmarkEnd w:id="3"/>
          <w:proofErr w:type="spellEnd"/>
          <w:r w:rsidRPr="00E77C88">
            <w:rPr>
              <w:rFonts w:eastAsia="Calibri" w:cs="Arial"/>
            </w:rPr>
            <w:t xml:space="preserve"> </w:t>
          </w:r>
          <w:r w:rsidRPr="00E77C88">
            <w:rPr>
              <w:rFonts w:cs="Arial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1B6198B" w14:textId="77777777" w:rsidR="00E21F74" w:rsidRPr="00E77C88" w:rsidRDefault="00E21F74" w:rsidP="00E21F74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bookmarkEnd w:id="1"/>
  </w:tbl>
  <w:p w14:paraId="6E37F7F0" w14:textId="77777777" w:rsidR="00E21F74" w:rsidRDefault="00E21F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411"/>
    <w:multiLevelType w:val="multilevel"/>
    <w:tmpl w:val="6E448B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412"/>
    <w:multiLevelType w:val="multilevel"/>
    <w:tmpl w:val="51CA2F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0A99413"/>
    <w:multiLevelType w:val="multilevel"/>
    <w:tmpl w:val="4E5204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0A99414"/>
    <w:multiLevelType w:val="multilevel"/>
    <w:tmpl w:val="18B2B0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0A99415"/>
    <w:multiLevelType w:val="multilevel"/>
    <w:tmpl w:val="1D267B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0A99416"/>
    <w:multiLevelType w:val="multilevel"/>
    <w:tmpl w:val="CC24F7D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7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7BC9"/>
    <w:rsid w:val="00154366"/>
    <w:rsid w:val="00196FFC"/>
    <w:rsid w:val="00390113"/>
    <w:rsid w:val="00467BC9"/>
    <w:rsid w:val="00564E44"/>
    <w:rsid w:val="00777220"/>
    <w:rsid w:val="00E21F74"/>
    <w:rsid w:val="00E7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BE822"/>
  <w15:docId w15:val="{5B9D3271-4A43-4E43-B065-239F22950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nhideWhenUsed/>
    <w:rsid w:val="00E21F74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21F74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E21F74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21F7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4</Pages>
  <Words>2594</Words>
  <Characters>14788</Characters>
  <Application>Microsoft Office Word</Application>
  <DocSecurity>0</DocSecurity>
  <Lines>123</Lines>
  <Paragraphs>34</Paragraphs>
  <ScaleCrop>false</ScaleCrop>
  <Company/>
  <LinksUpToDate>false</LinksUpToDate>
  <CharactersWithSpaces>1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5</cp:revision>
  <dcterms:created xsi:type="dcterms:W3CDTF">2025-03-07T07:48:00Z</dcterms:created>
  <dcterms:modified xsi:type="dcterms:W3CDTF">2025-03-07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